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77B9B" w14:textId="4BE93210" w:rsidR="00421E57" w:rsidRDefault="00421E57" w:rsidP="00421E57">
      <w:pPr>
        <w:pStyle w:val="Title"/>
        <w:rPr>
          <w:lang w:val="en-US"/>
        </w:rPr>
      </w:pPr>
      <w:r>
        <w:rPr>
          <w:lang w:val="en-US"/>
        </w:rPr>
        <w:t>Project title (include tutorial number</w:t>
      </w:r>
      <w:r w:rsidR="00356AB6">
        <w:rPr>
          <w:lang w:val="en-US"/>
        </w:rPr>
        <w:t>?</w:t>
      </w:r>
      <w:r>
        <w:rPr>
          <w:lang w:val="en-US"/>
        </w:rPr>
        <w:t>)</w:t>
      </w:r>
    </w:p>
    <w:p w14:paraId="75B22235" w14:textId="1F64CF9F" w:rsidR="00D66335" w:rsidRDefault="00BA739D" w:rsidP="00421E57">
      <w:pPr>
        <w:rPr>
          <w:lang w:val="en-US"/>
        </w:rPr>
      </w:pPr>
      <w:r>
        <w:rPr>
          <w:lang w:val="en-US"/>
        </w:rPr>
        <w:t>Mihai Constantin</w:t>
      </w:r>
    </w:p>
    <w:p w14:paraId="682439E2" w14:textId="50CD879D" w:rsidR="00421E57" w:rsidRDefault="00421E57">
      <w:pPr>
        <w:rPr>
          <w:lang w:val="en-US"/>
        </w:rPr>
      </w:pPr>
    </w:p>
    <w:p w14:paraId="77D87D2E" w14:textId="5E0A1390" w:rsidR="00421E57" w:rsidRDefault="00230CE0" w:rsidP="00421E57">
      <w:pPr>
        <w:pStyle w:val="Heading1"/>
        <w:rPr>
          <w:lang w:val="en-US"/>
        </w:rPr>
      </w:pPr>
      <w:r>
        <w:rPr>
          <w:lang w:val="en-US"/>
        </w:rPr>
        <w:t>1.</w:t>
      </w:r>
      <w:r w:rsidR="00421E57">
        <w:rPr>
          <w:lang w:val="en-US"/>
        </w:rPr>
        <w:t>Technical design</w:t>
      </w:r>
    </w:p>
    <w:p w14:paraId="5939EF9D" w14:textId="797DD12A" w:rsidR="00421E57" w:rsidRDefault="00421E57">
      <w:pPr>
        <w:rPr>
          <w:lang w:val="en-US"/>
        </w:rPr>
      </w:pPr>
    </w:p>
    <w:p w14:paraId="723BB902" w14:textId="516291FE" w:rsidR="00AF4D1A" w:rsidRDefault="00BA739D">
      <w:pPr>
        <w:rPr>
          <w:lang w:val="en-US"/>
        </w:rPr>
      </w:pPr>
      <w:proofErr w:type="gramStart"/>
      <w:r>
        <w:rPr>
          <w:lang w:val="en-US"/>
        </w:rPr>
        <w:t>For the purpose of</w:t>
      </w:r>
      <w:proofErr w:type="gramEnd"/>
      <w:r w:rsidR="000329B3">
        <w:rPr>
          <w:lang w:val="en-US"/>
        </w:rPr>
        <w:t xml:space="preserve"> this prototype</w:t>
      </w:r>
      <w:r>
        <w:rPr>
          <w:lang w:val="en-US"/>
        </w:rPr>
        <w:t xml:space="preserve"> DirectX 11</w:t>
      </w:r>
      <w:r w:rsidR="000329B3">
        <w:rPr>
          <w:lang w:val="en-US"/>
        </w:rPr>
        <w:t xml:space="preserve"> or</w:t>
      </w:r>
      <w:r w:rsidR="0077311F">
        <w:rPr>
          <w:lang w:val="en-US"/>
        </w:rPr>
        <w:t xml:space="preserve"> more specific Direct3D 11 graphics </w:t>
      </w:r>
      <w:r w:rsidR="0044015B">
        <w:rPr>
          <w:lang w:val="en-US"/>
        </w:rPr>
        <w:t>was used to create a 3D game application.</w:t>
      </w:r>
      <w:r w:rsidR="000329B3">
        <w:rPr>
          <w:lang w:val="en-US"/>
        </w:rPr>
        <w:t xml:space="preserve"> Direct3D 11 Graphics helps in development of 3D applications by creating a connection with the GPU.</w:t>
      </w:r>
    </w:p>
    <w:p w14:paraId="4D87B070" w14:textId="6BB6B63E" w:rsidR="00EB62B6" w:rsidRDefault="00EB62B6" w:rsidP="00230CE0">
      <w:pPr>
        <w:pStyle w:val="Heading2"/>
        <w:rPr>
          <w:lang w:val="en-US"/>
        </w:rPr>
      </w:pPr>
      <w:r>
        <w:rPr>
          <w:lang w:val="en-US"/>
        </w:rPr>
        <w:tab/>
      </w:r>
      <w:r w:rsidR="00230CE0">
        <w:rPr>
          <w:lang w:val="en-US"/>
        </w:rPr>
        <w:t xml:space="preserve">1.1 </w:t>
      </w:r>
      <w:proofErr w:type="spellStart"/>
      <w:r>
        <w:rPr>
          <w:lang w:val="en-US"/>
        </w:rPr>
        <w:t>Initialise</w:t>
      </w:r>
      <w:proofErr w:type="spellEnd"/>
      <w:r>
        <w:rPr>
          <w:lang w:val="en-US"/>
        </w:rPr>
        <w:t xml:space="preserve"> Direct</w:t>
      </w:r>
      <w:r w:rsidR="00230CE0">
        <w:rPr>
          <w:lang w:val="en-US"/>
        </w:rPr>
        <w:t xml:space="preserve">3D </w:t>
      </w:r>
    </w:p>
    <w:p w14:paraId="2DB45921" w14:textId="77777777" w:rsidR="005F671F" w:rsidRDefault="00082433">
      <w:pPr>
        <w:rPr>
          <w:lang w:val="en-US"/>
        </w:rPr>
      </w:pPr>
      <w:proofErr w:type="spellStart"/>
      <w:r>
        <w:rPr>
          <w:lang w:val="en-US"/>
        </w:rPr>
        <w:t>Intialisation</w:t>
      </w:r>
      <w:proofErr w:type="spellEnd"/>
      <w:r>
        <w:rPr>
          <w:lang w:val="en-US"/>
        </w:rPr>
        <w:t xml:space="preserve"> of the d3d will be made be passing in a handle to our application “HWND”</w:t>
      </w:r>
      <w:r w:rsidR="00B4147A">
        <w:rPr>
          <w:lang w:val="en-US"/>
        </w:rPr>
        <w:t xml:space="preserve">, screen height, screen width during the initialization process we are to create </w:t>
      </w:r>
      <w:proofErr w:type="gramStart"/>
      <w:r w:rsidR="00B4147A">
        <w:rPr>
          <w:lang w:val="en-US"/>
        </w:rPr>
        <w:t>a  dx</w:t>
      </w:r>
      <w:proofErr w:type="gramEnd"/>
      <w:r w:rsidR="00B4147A">
        <w:rPr>
          <w:lang w:val="en-US"/>
        </w:rPr>
        <w:t xml:space="preserve"> factory, </w:t>
      </w:r>
      <w:r w:rsidR="00D85718">
        <w:rPr>
          <w:lang w:val="en-US"/>
        </w:rPr>
        <w:t xml:space="preserve">to get access and implement methods for generating </w:t>
      </w:r>
      <w:proofErr w:type="spellStart"/>
      <w:r w:rsidR="00D85718">
        <w:rPr>
          <w:lang w:val="en-US"/>
        </w:rPr>
        <w:t>dxgi</w:t>
      </w:r>
      <w:proofErr w:type="spellEnd"/>
      <w:r w:rsidR="00D85718">
        <w:rPr>
          <w:lang w:val="en-US"/>
        </w:rPr>
        <w:t xml:space="preserve"> objects. </w:t>
      </w:r>
      <w:r w:rsidR="00AF29CD">
        <w:rPr>
          <w:lang w:val="en-US"/>
        </w:rPr>
        <w:t>After that we can define which adapter we want to use, when using “</w:t>
      </w:r>
      <w:proofErr w:type="spellStart"/>
      <w:r w:rsidR="00AF29CD">
        <w:rPr>
          <w:lang w:val="en-US"/>
        </w:rPr>
        <w:t>EnumAdapters</w:t>
      </w:r>
      <w:proofErr w:type="spellEnd"/>
      <w:r w:rsidR="00AF29CD">
        <w:rPr>
          <w:lang w:val="en-US"/>
        </w:rPr>
        <w:t xml:space="preserve">” method from the </w:t>
      </w:r>
      <w:proofErr w:type="gramStart"/>
      <w:r w:rsidR="00AF29CD">
        <w:rPr>
          <w:lang w:val="en-US"/>
        </w:rPr>
        <w:t>factory  by</w:t>
      </w:r>
      <w:proofErr w:type="gramEnd"/>
      <w:r w:rsidR="00AF29CD">
        <w:rPr>
          <w:lang w:val="en-US"/>
        </w:rPr>
        <w:t xml:space="preserve"> </w:t>
      </w:r>
      <w:proofErr w:type="spellStart"/>
      <w:r w:rsidR="00AF29CD">
        <w:rPr>
          <w:lang w:val="en-US"/>
        </w:rPr>
        <w:t>pasing</w:t>
      </w:r>
      <w:proofErr w:type="spellEnd"/>
      <w:r w:rsidR="00AF29CD">
        <w:rPr>
          <w:lang w:val="en-US"/>
        </w:rPr>
        <w:t xml:space="preserve"> the value “0” we are telling it to retrieve the primary video card available to our system, which would be the dedicated graphics card if we have one. Then we target the output(monitor) with the function “</w:t>
      </w:r>
      <w:proofErr w:type="spellStart"/>
      <w:r w:rsidR="00AF29CD">
        <w:rPr>
          <w:lang w:val="en-US"/>
        </w:rPr>
        <w:t>EnumOutPuts</w:t>
      </w:r>
      <w:proofErr w:type="spellEnd"/>
      <w:r w:rsidR="00AF29CD">
        <w:rPr>
          <w:lang w:val="en-US"/>
        </w:rPr>
        <w:t>” passing the value of “0” we specify to use the first monitor available that is connected to the GPU.</w:t>
      </w:r>
      <w:r w:rsidR="005F671F">
        <w:rPr>
          <w:lang w:val="en-US"/>
        </w:rPr>
        <w:t xml:space="preserve"> </w:t>
      </w:r>
    </w:p>
    <w:p w14:paraId="1B939923" w14:textId="7DDA5E14" w:rsidR="001C4BD6" w:rsidRDefault="005F671F">
      <w:pPr>
        <w:rPr>
          <w:lang w:val="en-US"/>
        </w:rPr>
      </w:pPr>
      <w:r>
        <w:rPr>
          <w:lang w:val="en-US"/>
        </w:rPr>
        <w:t xml:space="preserve">After all the details are set related to our devices available to the system the </w:t>
      </w:r>
      <w:proofErr w:type="spellStart"/>
      <w:r>
        <w:rPr>
          <w:lang w:val="en-US"/>
        </w:rPr>
        <w:t>swapchain</w:t>
      </w:r>
      <w:proofErr w:type="spellEnd"/>
      <w:r>
        <w:rPr>
          <w:lang w:val="en-US"/>
        </w:rPr>
        <w:t xml:space="preserve"> can be created. The </w:t>
      </w:r>
      <w:proofErr w:type="spellStart"/>
      <w:r>
        <w:rPr>
          <w:lang w:val="en-US"/>
        </w:rPr>
        <w:t>swapchain</w:t>
      </w:r>
      <w:proofErr w:type="spellEnd"/>
      <w:r>
        <w:rPr>
          <w:lang w:val="en-US"/>
        </w:rPr>
        <w:t xml:space="preserve"> will be used to swap the frames while rendering.</w:t>
      </w:r>
      <w:r w:rsidR="00453597">
        <w:rPr>
          <w:lang w:val="en-US"/>
        </w:rPr>
        <w:t xml:space="preserve">  Because we </w:t>
      </w:r>
      <w:proofErr w:type="spellStart"/>
      <w:r w:rsidR="00453597">
        <w:rPr>
          <w:lang w:val="en-US"/>
        </w:rPr>
        <w:t>wan’t</w:t>
      </w:r>
      <w:proofErr w:type="spellEnd"/>
      <w:r w:rsidR="00453597">
        <w:rPr>
          <w:lang w:val="en-US"/>
        </w:rPr>
        <w:t xml:space="preserve"> to draw the whole scene and not just one object at a time for instance, everything must be drawn on a </w:t>
      </w:r>
      <w:proofErr w:type="spellStart"/>
      <w:r w:rsidR="00453597">
        <w:rPr>
          <w:lang w:val="en-US"/>
        </w:rPr>
        <w:t>backbuffer</w:t>
      </w:r>
      <w:proofErr w:type="spellEnd"/>
      <w:r w:rsidR="00453597">
        <w:rPr>
          <w:lang w:val="en-US"/>
        </w:rPr>
        <w:t xml:space="preserve"> first and that collection of data will be </w:t>
      </w:r>
      <w:proofErr w:type="spellStart"/>
      <w:r w:rsidR="00453597">
        <w:rPr>
          <w:lang w:val="en-US"/>
        </w:rPr>
        <w:t>swaped</w:t>
      </w:r>
      <w:proofErr w:type="spellEnd"/>
      <w:r w:rsidR="00453597">
        <w:rPr>
          <w:lang w:val="en-US"/>
        </w:rPr>
        <w:t xml:space="preserve"> with the help of the </w:t>
      </w:r>
      <w:proofErr w:type="spellStart"/>
      <w:r w:rsidR="00453597">
        <w:rPr>
          <w:lang w:val="en-US"/>
        </w:rPr>
        <w:t>swapchain</w:t>
      </w:r>
      <w:proofErr w:type="spellEnd"/>
      <w:r w:rsidR="00453597">
        <w:rPr>
          <w:lang w:val="en-US"/>
        </w:rPr>
        <w:t xml:space="preserve"> to the </w:t>
      </w:r>
      <w:proofErr w:type="spellStart"/>
      <w:r w:rsidR="00453597">
        <w:rPr>
          <w:lang w:val="en-US"/>
        </w:rPr>
        <w:t>frontbuffer</w:t>
      </w:r>
      <w:proofErr w:type="spellEnd"/>
      <w:r w:rsidR="00453597">
        <w:rPr>
          <w:lang w:val="en-US"/>
        </w:rPr>
        <w:t>.</w:t>
      </w:r>
      <w:r w:rsidR="001C4BD6">
        <w:rPr>
          <w:lang w:val="en-US"/>
        </w:rPr>
        <w:t xml:space="preserve"> Then we define the states belonging to the rendering </w:t>
      </w:r>
      <w:proofErr w:type="gramStart"/>
      <w:r w:rsidR="001C4BD6">
        <w:rPr>
          <w:lang w:val="en-US"/>
        </w:rPr>
        <w:t>pipeline,  a</w:t>
      </w:r>
      <w:proofErr w:type="gramEnd"/>
      <w:r w:rsidR="001C4BD6">
        <w:rPr>
          <w:lang w:val="en-US"/>
        </w:rPr>
        <w:t xml:space="preserve"> </w:t>
      </w:r>
      <w:proofErr w:type="spellStart"/>
      <w:r w:rsidR="001C4BD6">
        <w:rPr>
          <w:lang w:val="en-US"/>
        </w:rPr>
        <w:t>stencilbuffer</w:t>
      </w:r>
      <w:proofErr w:type="spellEnd"/>
      <w:r w:rsidR="00765EEC">
        <w:rPr>
          <w:lang w:val="en-US"/>
        </w:rPr>
        <w:t xml:space="preserve"> and rasterizer and bind them to the </w:t>
      </w:r>
      <w:proofErr w:type="spellStart"/>
      <w:r w:rsidR="00765EEC">
        <w:rPr>
          <w:lang w:val="en-US"/>
        </w:rPr>
        <w:t>devicecontext</w:t>
      </w:r>
      <w:proofErr w:type="spellEnd"/>
      <w:r w:rsidR="00765EEC">
        <w:rPr>
          <w:lang w:val="en-US"/>
        </w:rPr>
        <w:t xml:space="preserve">. </w:t>
      </w:r>
    </w:p>
    <w:p w14:paraId="5E014192" w14:textId="39C31F4F" w:rsidR="00FD0D0F" w:rsidRDefault="00E106BF">
      <w:pPr>
        <w:rPr>
          <w:lang w:val="en-US"/>
        </w:rPr>
      </w:pPr>
      <w:r>
        <w:rPr>
          <w:lang w:val="en-US"/>
        </w:rPr>
        <w:t xml:space="preserve">After initialization of the d3d graphics interface we will have access to methods for creating and accessing resources using the </w:t>
      </w:r>
      <w:r w:rsidRPr="00E106BF">
        <w:rPr>
          <w:lang w:val="en-US"/>
        </w:rPr>
        <w:t>ID3D11Device</w:t>
      </w:r>
      <w:r>
        <w:rPr>
          <w:lang w:val="en-US"/>
        </w:rPr>
        <w:t xml:space="preserve"> and then </w:t>
      </w:r>
      <w:r w:rsidR="00EB62B6">
        <w:rPr>
          <w:lang w:val="en-US"/>
        </w:rPr>
        <w:t>while</w:t>
      </w:r>
      <w:r>
        <w:rPr>
          <w:lang w:val="en-US"/>
        </w:rPr>
        <w:t xml:space="preserve"> we </w:t>
      </w:r>
      <w:r w:rsidR="00EB62B6">
        <w:rPr>
          <w:lang w:val="en-US"/>
        </w:rPr>
        <w:t xml:space="preserve">are </w:t>
      </w:r>
      <w:proofErr w:type="gramStart"/>
      <w:r w:rsidR="00EB62B6">
        <w:rPr>
          <w:lang w:val="en-US"/>
        </w:rPr>
        <w:t>rendering</w:t>
      </w:r>
      <w:r>
        <w:rPr>
          <w:lang w:val="en-US"/>
        </w:rPr>
        <w:t xml:space="preserve"> </w:t>
      </w:r>
      <w:r w:rsidR="00EB62B6">
        <w:rPr>
          <w:lang w:val="en-US"/>
        </w:rPr>
        <w:t xml:space="preserve"> the</w:t>
      </w:r>
      <w:proofErr w:type="gramEnd"/>
      <w:r w:rsidR="00EB62B6">
        <w:rPr>
          <w:lang w:val="en-US"/>
        </w:rPr>
        <w:t xml:space="preserve"> </w:t>
      </w:r>
      <w:r w:rsidR="002966DA" w:rsidRPr="00E106BF">
        <w:rPr>
          <w:lang w:val="en-US"/>
        </w:rPr>
        <w:t>ID3D11Device</w:t>
      </w:r>
      <w:r w:rsidR="002966DA">
        <w:rPr>
          <w:lang w:val="en-US"/>
        </w:rPr>
        <w:t xml:space="preserve"> </w:t>
      </w:r>
      <w:r w:rsidR="00EB62B6" w:rsidRPr="00EB62B6">
        <w:rPr>
          <w:lang w:val="en-US"/>
        </w:rPr>
        <w:t>Context</w:t>
      </w:r>
      <w:r w:rsidR="00EB62B6">
        <w:rPr>
          <w:lang w:val="en-US"/>
        </w:rPr>
        <w:t xml:space="preserve"> will be used for setting different resources for rendering.</w:t>
      </w:r>
    </w:p>
    <w:p w14:paraId="1EFFD343" w14:textId="5B7A5F6F" w:rsidR="00230CE0" w:rsidRDefault="00230CE0" w:rsidP="00230CE0">
      <w:pPr>
        <w:pStyle w:val="Heading2"/>
        <w:rPr>
          <w:lang w:val="en-US"/>
        </w:rPr>
      </w:pPr>
      <w:r>
        <w:rPr>
          <w:lang w:val="en-US"/>
        </w:rPr>
        <w:tab/>
        <w:t>1.2 Textures</w:t>
      </w:r>
    </w:p>
    <w:p w14:paraId="00AC095C" w14:textId="0DB94623" w:rsidR="00230CE0" w:rsidRDefault="00230CE0" w:rsidP="00230CE0">
      <w:pPr>
        <w:rPr>
          <w:lang w:val="en-US"/>
        </w:rPr>
      </w:pPr>
      <w:r>
        <w:rPr>
          <w:lang w:val="en-US"/>
        </w:rPr>
        <w:t xml:space="preserve">The textures will be imported into the game with the use of the </w:t>
      </w:r>
      <w:proofErr w:type="spellStart"/>
      <w:r>
        <w:rPr>
          <w:lang w:val="en-US"/>
        </w:rPr>
        <w:t>DirectXTex</w:t>
      </w:r>
      <w:proofErr w:type="spellEnd"/>
      <w:r>
        <w:rPr>
          <w:lang w:val="en-US"/>
        </w:rPr>
        <w:t xml:space="preserve"> library. Currently in the project the DDS file format will be used for the texture resources. Using this </w:t>
      </w:r>
      <w:proofErr w:type="gramStart"/>
      <w:r>
        <w:rPr>
          <w:lang w:val="en-US"/>
        </w:rPr>
        <w:t>library</w:t>
      </w:r>
      <w:proofErr w:type="gramEnd"/>
      <w:r>
        <w:rPr>
          <w:lang w:val="en-US"/>
        </w:rPr>
        <w:t xml:space="preserve"> we will be able to retrieve </w:t>
      </w:r>
      <w:r w:rsidR="00753CBD">
        <w:rPr>
          <w:lang w:val="en-US"/>
        </w:rPr>
        <w:t>data that will be used to create a shader resource (</w:t>
      </w:r>
      <w:proofErr w:type="spellStart"/>
      <w:r w:rsidR="00753CBD" w:rsidRPr="00753CBD">
        <w:rPr>
          <w:lang w:val="en-US"/>
        </w:rPr>
        <w:t>CreateShaderResourceView</w:t>
      </w:r>
      <w:proofErr w:type="spellEnd"/>
      <w:r w:rsidR="00753CBD">
        <w:rPr>
          <w:lang w:val="en-US"/>
        </w:rPr>
        <w:t xml:space="preserve">) using the d3ddevice and the data generated using </w:t>
      </w:r>
      <w:proofErr w:type="spellStart"/>
      <w:r w:rsidR="00753CBD" w:rsidRPr="00753CBD">
        <w:rPr>
          <w:lang w:val="en-US"/>
        </w:rPr>
        <w:t>LoadFromDDSFile</w:t>
      </w:r>
      <w:proofErr w:type="spellEnd"/>
      <w:r w:rsidR="00753CBD">
        <w:rPr>
          <w:lang w:val="en-US"/>
        </w:rPr>
        <w:t xml:space="preserve"> method from </w:t>
      </w:r>
      <w:proofErr w:type="spellStart"/>
      <w:r w:rsidR="00753CBD">
        <w:rPr>
          <w:lang w:val="en-US"/>
        </w:rPr>
        <w:t>DirectXTex</w:t>
      </w:r>
      <w:proofErr w:type="spellEnd"/>
      <w:r w:rsidR="00753CBD">
        <w:rPr>
          <w:lang w:val="en-US"/>
        </w:rPr>
        <w:t xml:space="preserve"> library. A reference to the resource will be stored in the texture being able to be assigned later to </w:t>
      </w:r>
      <w:proofErr w:type="spellStart"/>
      <w:proofErr w:type="gramStart"/>
      <w:r w:rsidR="00753CBD">
        <w:rPr>
          <w:lang w:val="en-US"/>
        </w:rPr>
        <w:t>a</w:t>
      </w:r>
      <w:proofErr w:type="spellEnd"/>
      <w:proofErr w:type="gramEnd"/>
      <w:r w:rsidR="00753CBD">
        <w:rPr>
          <w:lang w:val="en-US"/>
        </w:rPr>
        <w:t xml:space="preserve"> object.</w:t>
      </w:r>
    </w:p>
    <w:p w14:paraId="17C45913" w14:textId="495B2509" w:rsidR="002966DA" w:rsidRDefault="002966DA" w:rsidP="002966DA">
      <w:pPr>
        <w:pStyle w:val="Heading2"/>
        <w:rPr>
          <w:lang w:val="en-US"/>
        </w:rPr>
      </w:pPr>
      <w:r>
        <w:rPr>
          <w:lang w:val="en-US"/>
        </w:rPr>
        <w:tab/>
        <w:t>1.3 Model/mesh</w:t>
      </w:r>
    </w:p>
    <w:p w14:paraId="2DC6E9F7" w14:textId="1F0BB766" w:rsidR="00B9358C" w:rsidRDefault="002966DA" w:rsidP="002966DA">
      <w:pPr>
        <w:rPr>
          <w:lang w:val="en-US"/>
        </w:rPr>
      </w:pPr>
      <w:r>
        <w:rPr>
          <w:lang w:val="en-US"/>
        </w:rPr>
        <w:t xml:space="preserve">The model will be imported using the </w:t>
      </w:r>
      <w:proofErr w:type="spellStart"/>
      <w:r>
        <w:rPr>
          <w:lang w:val="en-US"/>
        </w:rPr>
        <w:t>TinyObj</w:t>
      </w:r>
      <w:proofErr w:type="spellEnd"/>
      <w:r>
        <w:rPr>
          <w:lang w:val="en-US"/>
        </w:rPr>
        <w:t xml:space="preserve"> library, offering methods of retrieving data from “obj” file formats. The data stored in this files is related to vertex positions, texture </w:t>
      </w:r>
      <w:proofErr w:type="gramStart"/>
      <w:r>
        <w:rPr>
          <w:lang w:val="en-US"/>
        </w:rPr>
        <w:t xml:space="preserve">coordinates </w:t>
      </w:r>
      <w:r w:rsidR="00130F2C">
        <w:rPr>
          <w:lang w:val="en-US"/>
        </w:rPr>
        <w:t>,</w:t>
      </w:r>
      <w:proofErr w:type="gramEnd"/>
      <w:r w:rsidR="00130F2C">
        <w:rPr>
          <w:lang w:val="en-US"/>
        </w:rPr>
        <w:t xml:space="preserve"> vertex normal and polygonal faces. Those are the ones we are interested in so when in creation of the model we </w:t>
      </w:r>
      <w:proofErr w:type="gramStart"/>
      <w:r w:rsidR="00130F2C">
        <w:rPr>
          <w:lang w:val="en-US"/>
        </w:rPr>
        <w:t>have to</w:t>
      </w:r>
      <w:proofErr w:type="gramEnd"/>
      <w:r w:rsidR="00130F2C">
        <w:rPr>
          <w:lang w:val="en-US"/>
        </w:rPr>
        <w:t xml:space="preserve"> consider iterating through all this data</w:t>
      </w:r>
      <w:r w:rsidR="00693A8E">
        <w:rPr>
          <w:lang w:val="en-US"/>
        </w:rPr>
        <w:t xml:space="preserve"> and structure it accordingly</w:t>
      </w:r>
      <w:r w:rsidR="00130F2C">
        <w:rPr>
          <w:lang w:val="en-US"/>
        </w:rPr>
        <w:t>.</w:t>
      </w:r>
      <w:r w:rsidR="00C66F0C">
        <w:rPr>
          <w:lang w:val="en-US"/>
        </w:rPr>
        <w:t xml:space="preserve"> Before we store the data in a format </w:t>
      </w:r>
      <w:r w:rsidR="005867A8">
        <w:rPr>
          <w:lang w:val="en-US"/>
        </w:rPr>
        <w:t xml:space="preserve">that </w:t>
      </w:r>
      <w:proofErr w:type="gramStart"/>
      <w:r w:rsidR="005867A8">
        <w:rPr>
          <w:lang w:val="en-US"/>
        </w:rPr>
        <w:t xml:space="preserve">fits </w:t>
      </w:r>
      <w:r w:rsidR="00C66F0C">
        <w:rPr>
          <w:lang w:val="en-US"/>
        </w:rPr>
        <w:t xml:space="preserve"> the</w:t>
      </w:r>
      <w:proofErr w:type="gramEnd"/>
      <w:r w:rsidR="00C66F0C">
        <w:rPr>
          <w:lang w:val="en-US"/>
        </w:rPr>
        <w:t xml:space="preserve"> buffers for a better understanding floats will be used instead of </w:t>
      </w:r>
      <w:proofErr w:type="spellStart"/>
      <w:r w:rsidR="00C66F0C">
        <w:rPr>
          <w:lang w:val="en-US"/>
        </w:rPr>
        <w:t>DirectXmath</w:t>
      </w:r>
      <w:proofErr w:type="spellEnd"/>
      <w:r w:rsidR="00C66F0C">
        <w:rPr>
          <w:lang w:val="en-US"/>
        </w:rPr>
        <w:t xml:space="preserve"> library’s data structures</w:t>
      </w:r>
      <w:r w:rsidR="00B9358C">
        <w:rPr>
          <w:lang w:val="en-US"/>
        </w:rPr>
        <w:t>:</w:t>
      </w:r>
    </w:p>
    <w:p w14:paraId="2E2540F4" w14:textId="1265F018" w:rsidR="00B9358C" w:rsidRPr="00B9358C" w:rsidRDefault="00B9358C" w:rsidP="00B9358C">
      <w:pPr>
        <w:spacing w:after="0"/>
        <w:rPr>
          <w:lang w:val="en-US"/>
        </w:rPr>
      </w:pPr>
      <w:r w:rsidRPr="00B9358C">
        <w:rPr>
          <w:lang w:val="en-US"/>
        </w:rPr>
        <w:lastRenderedPageBreak/>
        <w:t xml:space="preserve">struct </w:t>
      </w:r>
      <w:proofErr w:type="spellStart"/>
      <w:r w:rsidRPr="00B9358C">
        <w:rPr>
          <w:lang w:val="en-US"/>
        </w:rPr>
        <w:t>DirectXVertexStructure</w:t>
      </w:r>
      <w:proofErr w:type="spellEnd"/>
    </w:p>
    <w:p w14:paraId="6639919A" w14:textId="323F2B33" w:rsidR="00B9358C" w:rsidRPr="00B9358C" w:rsidRDefault="00B9358C" w:rsidP="00B9358C">
      <w:pPr>
        <w:spacing w:after="0"/>
        <w:rPr>
          <w:lang w:val="en-US"/>
        </w:rPr>
      </w:pPr>
      <w:r w:rsidRPr="00B9358C">
        <w:rPr>
          <w:lang w:val="en-US"/>
        </w:rPr>
        <w:t>{</w:t>
      </w:r>
    </w:p>
    <w:p w14:paraId="4993AD4B" w14:textId="5A93C6BC" w:rsidR="00B9358C" w:rsidRPr="00B9358C" w:rsidRDefault="00B9358C" w:rsidP="00B9358C">
      <w:pPr>
        <w:spacing w:after="0"/>
        <w:ind w:firstLine="720"/>
        <w:rPr>
          <w:lang w:val="en-US"/>
        </w:rPr>
      </w:pPr>
      <w:r w:rsidRPr="00B9358C">
        <w:rPr>
          <w:lang w:val="en-US"/>
        </w:rPr>
        <w:t xml:space="preserve">XMFLOAT3 </w:t>
      </w:r>
      <w:proofErr w:type="gramStart"/>
      <w:r w:rsidRPr="00B9358C">
        <w:rPr>
          <w:lang w:val="en-US"/>
        </w:rPr>
        <w:t>position;</w:t>
      </w:r>
      <w:proofErr w:type="gramEnd"/>
    </w:p>
    <w:p w14:paraId="416BE2C0" w14:textId="781E6728" w:rsidR="00B9358C" w:rsidRPr="00B9358C" w:rsidRDefault="00B9358C" w:rsidP="00B9358C">
      <w:pPr>
        <w:spacing w:after="0"/>
        <w:ind w:firstLine="720"/>
        <w:rPr>
          <w:lang w:val="en-US"/>
        </w:rPr>
      </w:pPr>
      <w:r w:rsidRPr="00B9358C">
        <w:rPr>
          <w:lang w:val="en-US"/>
        </w:rPr>
        <w:t xml:space="preserve">XMFLOAT2 </w:t>
      </w:r>
      <w:proofErr w:type="gramStart"/>
      <w:r w:rsidRPr="00B9358C">
        <w:rPr>
          <w:lang w:val="en-US"/>
        </w:rPr>
        <w:t>texture;</w:t>
      </w:r>
      <w:proofErr w:type="gramEnd"/>
    </w:p>
    <w:p w14:paraId="62E6A4AF" w14:textId="05C61E34" w:rsidR="00B9358C" w:rsidRPr="00B9358C" w:rsidRDefault="00B9358C" w:rsidP="00B9358C">
      <w:pPr>
        <w:spacing w:after="0"/>
        <w:ind w:firstLine="720"/>
        <w:rPr>
          <w:lang w:val="en-US"/>
        </w:rPr>
      </w:pPr>
      <w:r w:rsidRPr="00B9358C">
        <w:rPr>
          <w:lang w:val="en-US"/>
        </w:rPr>
        <w:t xml:space="preserve">XMFLOAT3 </w:t>
      </w:r>
      <w:proofErr w:type="gramStart"/>
      <w:r w:rsidRPr="00B9358C">
        <w:rPr>
          <w:lang w:val="en-US"/>
        </w:rPr>
        <w:t>normal;</w:t>
      </w:r>
      <w:proofErr w:type="gramEnd"/>
    </w:p>
    <w:p w14:paraId="0FEC57F1" w14:textId="27D1EE3C" w:rsidR="00B9358C" w:rsidRPr="00B9358C" w:rsidRDefault="00B9358C" w:rsidP="00B9358C">
      <w:pPr>
        <w:spacing w:after="0"/>
        <w:rPr>
          <w:lang w:val="en-US"/>
        </w:rPr>
      </w:pPr>
      <w:r w:rsidRPr="00B9358C">
        <w:rPr>
          <w:lang w:val="en-US"/>
        </w:rPr>
        <w:t>}</w:t>
      </w:r>
    </w:p>
    <w:p w14:paraId="78F66AF9" w14:textId="3DD50D0E" w:rsidR="00B9358C" w:rsidRPr="00B9358C" w:rsidRDefault="00B9358C" w:rsidP="00B9358C">
      <w:pPr>
        <w:spacing w:after="0"/>
        <w:rPr>
          <w:lang w:val="en-US"/>
        </w:rPr>
      </w:pPr>
      <w:r w:rsidRPr="00B9358C">
        <w:rPr>
          <w:lang w:val="en-US"/>
        </w:rPr>
        <w:t xml:space="preserve">struct </w:t>
      </w:r>
      <w:proofErr w:type="spellStart"/>
      <w:r w:rsidRPr="00B9358C">
        <w:rPr>
          <w:lang w:val="en-US"/>
        </w:rPr>
        <w:t>NormalVertex</w:t>
      </w:r>
      <w:r w:rsidRPr="00B9358C">
        <w:rPr>
          <w:lang w:val="en-US"/>
        </w:rPr>
        <w:t>Structure</w:t>
      </w:r>
      <w:proofErr w:type="spellEnd"/>
    </w:p>
    <w:p w14:paraId="2072DC07" w14:textId="1C81639F" w:rsidR="00B9358C" w:rsidRPr="00B9358C" w:rsidRDefault="00B9358C" w:rsidP="00B9358C">
      <w:pPr>
        <w:spacing w:after="0"/>
        <w:rPr>
          <w:lang w:val="en-US"/>
        </w:rPr>
      </w:pPr>
      <w:r w:rsidRPr="00B9358C">
        <w:rPr>
          <w:lang w:val="en-US"/>
        </w:rPr>
        <w:t>{</w:t>
      </w:r>
    </w:p>
    <w:p w14:paraId="716FBEE6" w14:textId="27E79DC6" w:rsidR="00B9358C" w:rsidRPr="00B9358C" w:rsidRDefault="00B9358C" w:rsidP="00B9358C">
      <w:pPr>
        <w:spacing w:after="0"/>
        <w:ind w:firstLine="720"/>
        <w:rPr>
          <w:lang w:val="en-US"/>
        </w:rPr>
      </w:pPr>
      <w:r w:rsidRPr="00B9358C">
        <w:rPr>
          <w:lang w:val="en-US"/>
        </w:rPr>
        <w:t xml:space="preserve">float x, y, </w:t>
      </w:r>
      <w:proofErr w:type="gramStart"/>
      <w:r w:rsidRPr="00B9358C">
        <w:rPr>
          <w:lang w:val="en-US"/>
        </w:rPr>
        <w:t>z;</w:t>
      </w:r>
      <w:proofErr w:type="gramEnd"/>
    </w:p>
    <w:p w14:paraId="66FB6CE5" w14:textId="252C1DD3" w:rsidR="00B9358C" w:rsidRPr="00B9358C" w:rsidRDefault="00B9358C" w:rsidP="00B9358C">
      <w:pPr>
        <w:spacing w:after="0"/>
        <w:rPr>
          <w:lang w:val="en-US"/>
        </w:rPr>
      </w:pPr>
      <w:r w:rsidRPr="00B9358C">
        <w:rPr>
          <w:lang w:val="en-US"/>
        </w:rPr>
        <w:tab/>
        <w:t xml:space="preserve">float </w:t>
      </w:r>
      <w:proofErr w:type="spellStart"/>
      <w:proofErr w:type="gramStart"/>
      <w:r w:rsidRPr="00B9358C">
        <w:rPr>
          <w:lang w:val="en-US"/>
        </w:rPr>
        <w:t>tu</w:t>
      </w:r>
      <w:proofErr w:type="spellEnd"/>
      <w:r w:rsidRPr="00B9358C">
        <w:rPr>
          <w:lang w:val="en-US"/>
        </w:rPr>
        <w:t xml:space="preserve"> ,</w:t>
      </w:r>
      <w:proofErr w:type="gramEnd"/>
      <w:r w:rsidRPr="00B9358C">
        <w:rPr>
          <w:lang w:val="en-US"/>
        </w:rPr>
        <w:t xml:space="preserve"> tv ;</w:t>
      </w:r>
    </w:p>
    <w:p w14:paraId="568D8A65" w14:textId="0922C3E6" w:rsidR="00B9358C" w:rsidRPr="00B9358C" w:rsidRDefault="00B9358C" w:rsidP="00B9358C">
      <w:pPr>
        <w:spacing w:after="0"/>
        <w:rPr>
          <w:lang w:val="en-US"/>
        </w:rPr>
      </w:pPr>
      <w:r w:rsidRPr="00B9358C">
        <w:rPr>
          <w:lang w:val="en-US"/>
        </w:rPr>
        <w:tab/>
        <w:t xml:space="preserve">float </w:t>
      </w:r>
      <w:proofErr w:type="spellStart"/>
      <w:proofErr w:type="gramStart"/>
      <w:r w:rsidRPr="00B9358C">
        <w:rPr>
          <w:lang w:val="en-US"/>
        </w:rPr>
        <w:t>nx</w:t>
      </w:r>
      <w:proofErr w:type="spellEnd"/>
      <w:r w:rsidRPr="00B9358C">
        <w:rPr>
          <w:lang w:val="en-US"/>
        </w:rPr>
        <w:t xml:space="preserve"> ,</w:t>
      </w:r>
      <w:proofErr w:type="gramEnd"/>
      <w:r w:rsidRPr="00B9358C">
        <w:rPr>
          <w:lang w:val="en-US"/>
        </w:rPr>
        <w:t xml:space="preserve"> </w:t>
      </w:r>
      <w:proofErr w:type="spellStart"/>
      <w:r w:rsidRPr="00B9358C">
        <w:rPr>
          <w:lang w:val="en-US"/>
        </w:rPr>
        <w:t>ny</w:t>
      </w:r>
      <w:proofErr w:type="spellEnd"/>
      <w:r w:rsidRPr="00B9358C">
        <w:rPr>
          <w:lang w:val="en-US"/>
        </w:rPr>
        <w:t xml:space="preserve"> , </w:t>
      </w:r>
      <w:proofErr w:type="spellStart"/>
      <w:r w:rsidRPr="00B9358C">
        <w:rPr>
          <w:lang w:val="en-US"/>
        </w:rPr>
        <w:t>nz</w:t>
      </w:r>
      <w:proofErr w:type="spellEnd"/>
      <w:r w:rsidRPr="00B9358C">
        <w:rPr>
          <w:lang w:val="en-US"/>
        </w:rPr>
        <w:t xml:space="preserve"> ;</w:t>
      </w:r>
    </w:p>
    <w:p w14:paraId="02013217" w14:textId="278C84DA" w:rsidR="00B9358C" w:rsidRDefault="00B9358C" w:rsidP="00B9358C">
      <w:pPr>
        <w:spacing w:after="0"/>
        <w:rPr>
          <w:lang w:val="en-US"/>
        </w:rPr>
      </w:pPr>
      <w:r w:rsidRPr="00B9358C">
        <w:rPr>
          <w:lang w:val="en-US"/>
        </w:rPr>
        <w:t>}</w:t>
      </w:r>
    </w:p>
    <w:p w14:paraId="54D17403" w14:textId="77777777" w:rsidR="00B9358C" w:rsidRDefault="00B9358C" w:rsidP="00B9358C">
      <w:pPr>
        <w:spacing w:after="0"/>
        <w:rPr>
          <w:lang w:val="en-US"/>
        </w:rPr>
      </w:pPr>
    </w:p>
    <w:p w14:paraId="27836240" w14:textId="71BEF6A6" w:rsidR="005C3C5A" w:rsidRDefault="00130F2C" w:rsidP="002966DA">
      <w:pPr>
        <w:rPr>
          <w:lang w:val="en-US"/>
        </w:rPr>
      </w:pPr>
      <w:r>
        <w:rPr>
          <w:lang w:val="en-US"/>
        </w:rPr>
        <w:t xml:space="preserve"> </w:t>
      </w:r>
      <w:r w:rsidR="00B9358C">
        <w:rPr>
          <w:lang w:val="en-US"/>
        </w:rPr>
        <w:t xml:space="preserve">Each vertex will have the data stored in a structure of type </w:t>
      </w:r>
      <w:proofErr w:type="spellStart"/>
      <w:r w:rsidR="00B9358C">
        <w:rPr>
          <w:lang w:val="en-US"/>
        </w:rPr>
        <w:t>NormalVertexStructure</w:t>
      </w:r>
      <w:proofErr w:type="spellEnd"/>
      <w:r w:rsidR="00B9358C">
        <w:rPr>
          <w:lang w:val="en-US"/>
        </w:rPr>
        <w:t xml:space="preserve"> while </w:t>
      </w:r>
      <w:r w:rsidR="005C3C5A">
        <w:rPr>
          <w:lang w:val="en-US"/>
        </w:rPr>
        <w:t xml:space="preserve">retrieving data from the obj file and then stored in the structure that fits the </w:t>
      </w:r>
      <w:proofErr w:type="spellStart"/>
      <w:r w:rsidR="005C3C5A">
        <w:rPr>
          <w:lang w:val="en-US"/>
        </w:rPr>
        <w:t>directx</w:t>
      </w:r>
      <w:proofErr w:type="spellEnd"/>
      <w:r w:rsidR="005C3C5A">
        <w:rPr>
          <w:lang w:val="en-US"/>
        </w:rPr>
        <w:t xml:space="preserve"> vertex and index </w:t>
      </w:r>
      <w:proofErr w:type="gramStart"/>
      <w:r w:rsidR="005C3C5A">
        <w:rPr>
          <w:lang w:val="en-US"/>
        </w:rPr>
        <w:t xml:space="preserve">buffers( </w:t>
      </w:r>
      <w:proofErr w:type="spellStart"/>
      <w:r w:rsidR="005C3C5A">
        <w:rPr>
          <w:lang w:val="en-US"/>
        </w:rPr>
        <w:t>DirectXVertexStructure</w:t>
      </w:r>
      <w:proofErr w:type="spellEnd"/>
      <w:proofErr w:type="gramEnd"/>
      <w:r w:rsidR="005C3C5A">
        <w:rPr>
          <w:lang w:val="en-US"/>
        </w:rPr>
        <w:t>).</w:t>
      </w:r>
    </w:p>
    <w:p w14:paraId="4609257B" w14:textId="356CE36D" w:rsidR="001973BF" w:rsidRDefault="00FD0D0F" w:rsidP="00FD0D0F">
      <w:pPr>
        <w:pStyle w:val="Heading2"/>
      </w:pPr>
      <w:r>
        <w:tab/>
        <w:t>1.4 Shaders</w:t>
      </w:r>
    </w:p>
    <w:p w14:paraId="4A24AC29" w14:textId="451A12CA" w:rsidR="00452F1A" w:rsidRDefault="00FD0D0F" w:rsidP="00FD0D0F">
      <w:r>
        <w:t xml:space="preserve">Now that we have the resources prepared to render something on the screen the data collected until now must be draw onto the screen with the help of shaders. </w:t>
      </w:r>
    </w:p>
    <w:p w14:paraId="2486CECF" w14:textId="4998324D" w:rsidR="00452F1A" w:rsidRDefault="00452F1A" w:rsidP="00452F1A">
      <w:r>
        <w:t xml:space="preserve">In the </w:t>
      </w:r>
      <w:r w:rsidR="007F3F74">
        <w:t>HLSL</w:t>
      </w:r>
      <w:r>
        <w:t xml:space="preserve"> file of the vertex shader</w:t>
      </w:r>
      <w:r w:rsidR="00CA015F">
        <w:t xml:space="preserve"> </w:t>
      </w:r>
      <w:r>
        <w:t>t</w:t>
      </w:r>
      <w:r w:rsidR="001B452D">
        <w:t>o position the object in the</w:t>
      </w:r>
      <w:r>
        <w:t xml:space="preserve"> world a</w:t>
      </w:r>
      <w:r w:rsidR="001B452D">
        <w:t xml:space="preserve"> </w:t>
      </w:r>
      <w:proofErr w:type="spellStart"/>
      <w:r w:rsidR="001B452D">
        <w:t>wvp</w:t>
      </w:r>
      <w:proofErr w:type="spellEnd"/>
      <w:r w:rsidR="001B452D">
        <w:t xml:space="preserve"> matrix should be used so we pass the world, </w:t>
      </w:r>
      <w:proofErr w:type="spellStart"/>
      <w:r w:rsidR="001B452D">
        <w:t>viewmatrix</w:t>
      </w:r>
      <w:proofErr w:type="spellEnd"/>
      <w:r w:rsidR="001B452D">
        <w:t xml:space="preserve"> and projection matrix through a constant buffer as this will change over the run time of the application and we want to update them into the shaders as well.</w:t>
      </w:r>
      <w:r w:rsidR="00CA015F">
        <w:t xml:space="preserve"> </w:t>
      </w:r>
      <w:r>
        <w:t>Defining the</w:t>
      </w:r>
      <w:r>
        <w:t xml:space="preserve"> shaders data structures should match the data in our vertex buffer position, texture coordinates and vertex normal. </w:t>
      </w:r>
      <w:r>
        <w:t xml:space="preserve">Because each vertex is a point in the world the </w:t>
      </w:r>
      <w:r w:rsidR="005673E9">
        <w:t xml:space="preserve">position vector should include the “w” component as well </w:t>
      </w:r>
      <w:proofErr w:type="gramStart"/>
      <w:r w:rsidR="005673E9">
        <w:t xml:space="preserve">( </w:t>
      </w:r>
      <w:proofErr w:type="spellStart"/>
      <w:r w:rsidR="005673E9">
        <w:t>x</w:t>
      </w:r>
      <w:proofErr w:type="gramEnd"/>
      <w:r w:rsidR="005673E9">
        <w:t>,y,z,w</w:t>
      </w:r>
      <w:proofErr w:type="spellEnd"/>
      <w:r w:rsidR="005673E9">
        <w:t xml:space="preserve">) where “w” is set to 1.  </w:t>
      </w:r>
      <w:r w:rsidR="0035268E">
        <w:t xml:space="preserve">Because we define a vertex as a point with the component w equal to </w:t>
      </w:r>
      <w:proofErr w:type="gramStart"/>
      <w:r w:rsidR="0035268E">
        <w:t>1</w:t>
      </w:r>
      <w:proofErr w:type="gramEnd"/>
      <w:r w:rsidR="0035268E">
        <w:t xml:space="preserve"> we can</w:t>
      </w:r>
      <w:r w:rsidR="00485C7F">
        <w:t xml:space="preserve"> properly </w:t>
      </w:r>
      <w:r w:rsidR="0035268E">
        <w:t>transform the pixel.</w:t>
      </w:r>
    </w:p>
    <w:p w14:paraId="0142F988" w14:textId="420EAD72" w:rsidR="0016589D" w:rsidRDefault="0016589D" w:rsidP="00452F1A">
      <w:r>
        <w:t>Overview of the vertex shader</w:t>
      </w:r>
      <w:r w:rsidR="00E57177">
        <w:t xml:space="preserve"> data</w:t>
      </w:r>
      <w:r>
        <w:t>:</w:t>
      </w:r>
    </w:p>
    <w:p w14:paraId="305FDCCF" w14:textId="191218C6" w:rsidR="0035268E" w:rsidRDefault="000C463A" w:rsidP="00E57177">
      <w:pPr>
        <w:spacing w:after="0"/>
      </w:pPr>
      <w:proofErr w:type="spellStart"/>
      <w:r>
        <w:t>C</w:t>
      </w:r>
      <w:r w:rsidR="0035268E">
        <w:t>onstantbuffer</w:t>
      </w:r>
      <w:proofErr w:type="spellEnd"/>
    </w:p>
    <w:p w14:paraId="178025F1" w14:textId="77777777" w:rsidR="000C463A" w:rsidRDefault="000C463A" w:rsidP="00E57177">
      <w:pPr>
        <w:spacing w:after="0"/>
      </w:pPr>
      <w:r>
        <w:t>{</w:t>
      </w:r>
    </w:p>
    <w:p w14:paraId="59FC69E2" w14:textId="77777777" w:rsidR="000C463A" w:rsidRDefault="000C463A" w:rsidP="00E57177">
      <w:pPr>
        <w:spacing w:after="0"/>
        <w:ind w:firstLine="720"/>
      </w:pPr>
      <w:r>
        <w:t xml:space="preserve">Matrix </w:t>
      </w:r>
      <w:proofErr w:type="spellStart"/>
      <w:proofErr w:type="gramStart"/>
      <w:r>
        <w:t>worldmatrix</w:t>
      </w:r>
      <w:proofErr w:type="spellEnd"/>
      <w:r>
        <w:t>;</w:t>
      </w:r>
      <w:proofErr w:type="gramEnd"/>
    </w:p>
    <w:p w14:paraId="44AE55B5" w14:textId="77777777" w:rsidR="000C463A" w:rsidRDefault="000C463A" w:rsidP="00E57177">
      <w:pPr>
        <w:spacing w:after="0"/>
        <w:ind w:firstLine="720"/>
      </w:pPr>
      <w:r>
        <w:t xml:space="preserve">Matrix </w:t>
      </w:r>
      <w:proofErr w:type="spellStart"/>
      <w:proofErr w:type="gramStart"/>
      <w:r>
        <w:t>viewmatrix</w:t>
      </w:r>
      <w:proofErr w:type="spellEnd"/>
      <w:r>
        <w:t>;</w:t>
      </w:r>
      <w:proofErr w:type="gramEnd"/>
    </w:p>
    <w:p w14:paraId="2BCFEFF7" w14:textId="39520D71" w:rsidR="000C463A" w:rsidRDefault="000C463A" w:rsidP="00E57177">
      <w:pPr>
        <w:spacing w:after="0"/>
        <w:ind w:firstLine="720"/>
      </w:pPr>
      <w:r>
        <w:t xml:space="preserve">Matrix </w:t>
      </w:r>
      <w:proofErr w:type="spellStart"/>
      <w:r>
        <w:t>projectionmatrix</w:t>
      </w:r>
      <w:proofErr w:type="spellEnd"/>
      <w:r>
        <w:t>;</w:t>
      </w:r>
      <w:r>
        <w:br/>
        <w:t>}</w:t>
      </w:r>
    </w:p>
    <w:p w14:paraId="1BDA7980" w14:textId="73332ECF" w:rsidR="00E57177" w:rsidRDefault="00E57177" w:rsidP="00E57177">
      <w:pPr>
        <w:spacing w:after="0"/>
      </w:pPr>
      <w:proofErr w:type="spellStart"/>
      <w:r>
        <w:t>Vertexinput</w:t>
      </w:r>
      <w:proofErr w:type="spellEnd"/>
    </w:p>
    <w:p w14:paraId="0D97B9AE" w14:textId="6648F461" w:rsidR="00E57177" w:rsidRDefault="00E57177" w:rsidP="00E57177">
      <w:pPr>
        <w:spacing w:after="0"/>
      </w:pPr>
      <w:r>
        <w:t>{</w:t>
      </w:r>
    </w:p>
    <w:p w14:paraId="17D42BA5" w14:textId="3EFA5F3E" w:rsidR="00E57177" w:rsidRDefault="00E57177" w:rsidP="00E57177">
      <w:pPr>
        <w:spacing w:after="0"/>
      </w:pPr>
      <w:r>
        <w:t>Vector4 position = x,</w:t>
      </w:r>
      <w:r w:rsidR="00D50E1B">
        <w:t xml:space="preserve"> </w:t>
      </w:r>
      <w:proofErr w:type="gramStart"/>
      <w:r>
        <w:t>y</w:t>
      </w:r>
      <w:r w:rsidR="00D50E1B">
        <w:t xml:space="preserve"> </w:t>
      </w:r>
      <w:r>
        <w:t>,</w:t>
      </w:r>
      <w:proofErr w:type="gramEnd"/>
      <w:r w:rsidR="00D50E1B">
        <w:t xml:space="preserve"> </w:t>
      </w:r>
      <w:r>
        <w:t>z,</w:t>
      </w:r>
      <w:r w:rsidR="00D50E1B">
        <w:t xml:space="preserve"> </w:t>
      </w:r>
      <w:r>
        <w:t>w;</w:t>
      </w:r>
      <w:r w:rsidR="00D50E1B">
        <w:t xml:space="preserve"> ( where w =1)</w:t>
      </w:r>
    </w:p>
    <w:p w14:paraId="3809166A" w14:textId="10E96CB5" w:rsidR="00E57177" w:rsidRDefault="00E57177" w:rsidP="00E57177">
      <w:pPr>
        <w:spacing w:after="0"/>
      </w:pPr>
      <w:r>
        <w:t xml:space="preserve">Vector2 texture= </w:t>
      </w:r>
      <w:proofErr w:type="spellStart"/>
      <w:proofErr w:type="gramStart"/>
      <w:r>
        <w:t>tx,ty</w:t>
      </w:r>
      <w:proofErr w:type="spellEnd"/>
      <w:proofErr w:type="gramEnd"/>
      <w:r>
        <w:t>;</w:t>
      </w:r>
    </w:p>
    <w:p w14:paraId="65FC1020" w14:textId="4E3A39ED" w:rsidR="00E57177" w:rsidRDefault="00E57177" w:rsidP="00E57177">
      <w:pPr>
        <w:spacing w:after="0"/>
      </w:pPr>
      <w:r>
        <w:t>Vector3 normal=</w:t>
      </w:r>
      <w:proofErr w:type="spellStart"/>
      <w:proofErr w:type="gramStart"/>
      <w:r>
        <w:t>x,y</w:t>
      </w:r>
      <w:proofErr w:type="gramEnd"/>
      <w:r>
        <w:t>,z</w:t>
      </w:r>
      <w:proofErr w:type="spellEnd"/>
      <w:r>
        <w:t>;</w:t>
      </w:r>
    </w:p>
    <w:p w14:paraId="229627F3" w14:textId="7587655F" w:rsidR="00E57177" w:rsidRDefault="00E57177" w:rsidP="00E57177">
      <w:pPr>
        <w:spacing w:after="0"/>
      </w:pPr>
      <w:r>
        <w:t>}</w:t>
      </w:r>
    </w:p>
    <w:p w14:paraId="30ACF91A" w14:textId="7EBBC2C9" w:rsidR="0035268E" w:rsidRDefault="0035268E" w:rsidP="00452F1A">
      <w:r>
        <w:t xml:space="preserve">In the </w:t>
      </w:r>
      <w:r w:rsidR="007F3F74">
        <w:t>HLSL</w:t>
      </w:r>
      <w:r>
        <w:t xml:space="preserve"> file of the pixel shader we adjust the </w:t>
      </w:r>
      <w:r w:rsidR="007F3F74">
        <w:t>colour</w:t>
      </w:r>
      <w:r>
        <w:t xml:space="preserve"> of the pixel that belongs to the model using the texture data</w:t>
      </w:r>
      <w:r w:rsidR="00D50E1B">
        <w:t xml:space="preserve"> from the sampler and then output the </w:t>
      </w:r>
      <w:r w:rsidR="007F3F74">
        <w:t>colour</w:t>
      </w:r>
      <w:r w:rsidR="00D50E1B">
        <w:t xml:space="preserve"> of the pixel. This is the result that is being displayed on the </w:t>
      </w:r>
      <w:r w:rsidR="000F1F97">
        <w:t>rendering target(display).</w:t>
      </w:r>
      <w:r>
        <w:t xml:space="preserve"> </w:t>
      </w:r>
    </w:p>
    <w:p w14:paraId="7186F0BB" w14:textId="59815FA5" w:rsidR="00D65935" w:rsidRDefault="000F1F97" w:rsidP="000F1F97">
      <w:pPr>
        <w:pStyle w:val="Heading2"/>
      </w:pPr>
      <w:r>
        <w:lastRenderedPageBreak/>
        <w:tab/>
      </w:r>
      <w:r w:rsidR="00D65935">
        <w:t>1.5 Camera class</w:t>
      </w:r>
    </w:p>
    <w:p w14:paraId="596CA037" w14:textId="4CC01032" w:rsidR="00D65935" w:rsidRDefault="0046299B" w:rsidP="00D65935">
      <w:r>
        <w:t>One of the main components of the camera is the view</w:t>
      </w:r>
      <w:r w:rsidR="00E15572">
        <w:t xml:space="preserve"> </w:t>
      </w:r>
      <w:r>
        <w:t xml:space="preserve">matrix which is </w:t>
      </w:r>
      <w:r w:rsidR="00E15572">
        <w:t>used</w:t>
      </w:r>
      <w:r>
        <w:t xml:space="preserve"> to place the models in the world.</w:t>
      </w:r>
      <w:r w:rsidR="00C236F1">
        <w:t xml:space="preserve"> The camera is </w:t>
      </w:r>
      <w:r w:rsidR="00E15572">
        <w:t>just</w:t>
      </w:r>
      <w:r w:rsidR="00C236F1">
        <w:t xml:space="preserve"> a concept inside graphics because we are not moving the camera, rotate or scale it in any way. The View matrix is just a result of a concept of a position and a rotation of the camera in the world which will be used to transform all the objects within the world</w:t>
      </w:r>
      <w:r w:rsidR="00E15572">
        <w:t xml:space="preserve"> instead of moving the camera as an object in the world. </w:t>
      </w:r>
    </w:p>
    <w:p w14:paraId="2D80B6E5" w14:textId="6DD753FE" w:rsidR="00E15572" w:rsidRDefault="00E15572" w:rsidP="00D65935">
      <w:r>
        <w:t xml:space="preserve">A second component is the view frustrum, his </w:t>
      </w:r>
      <w:r w:rsidR="00094681">
        <w:t>attributes:</w:t>
      </w:r>
    </w:p>
    <w:p w14:paraId="26AF0FEA" w14:textId="7B07E42A" w:rsidR="00E15572" w:rsidRDefault="00094681" w:rsidP="00094681">
      <w:pPr>
        <w:pStyle w:val="ListParagraph"/>
        <w:numPr>
          <w:ilvl w:val="0"/>
          <w:numId w:val="1"/>
        </w:numPr>
      </w:pPr>
      <w:proofErr w:type="spellStart"/>
      <w:r>
        <w:t>FoV</w:t>
      </w:r>
      <w:proofErr w:type="spellEnd"/>
      <w:r>
        <w:t xml:space="preserve"> – field of view the angle through which we can see the world</w:t>
      </w:r>
    </w:p>
    <w:p w14:paraId="78C915A4" w14:textId="7BDA64CD" w:rsidR="00094681" w:rsidRDefault="00094681" w:rsidP="00094681">
      <w:pPr>
        <w:pStyle w:val="ListParagraph"/>
        <w:numPr>
          <w:ilvl w:val="0"/>
          <w:numId w:val="1"/>
        </w:numPr>
      </w:pPr>
      <w:r>
        <w:t>The screen / window aspect ratio – width divided by height</w:t>
      </w:r>
    </w:p>
    <w:p w14:paraId="70F81382" w14:textId="77777777" w:rsidR="0025153D" w:rsidRDefault="00094681" w:rsidP="00094681">
      <w:pPr>
        <w:pStyle w:val="ListParagraph"/>
        <w:numPr>
          <w:ilvl w:val="0"/>
          <w:numId w:val="1"/>
        </w:numPr>
      </w:pPr>
      <w:proofErr w:type="spellStart"/>
      <w:r>
        <w:t>screennear</w:t>
      </w:r>
      <w:proofErr w:type="spellEnd"/>
      <w:r>
        <w:t xml:space="preserve"> – how close can be the objects to be seen </w:t>
      </w:r>
    </w:p>
    <w:p w14:paraId="121401D1" w14:textId="65BF043C" w:rsidR="00094681" w:rsidRDefault="00094681" w:rsidP="0025153D">
      <w:pPr>
        <w:pStyle w:val="ListParagraph"/>
        <w:numPr>
          <w:ilvl w:val="0"/>
          <w:numId w:val="1"/>
        </w:numPr>
      </w:pPr>
      <w:r>
        <w:t xml:space="preserve"> </w:t>
      </w:r>
      <w:proofErr w:type="spellStart"/>
      <w:r w:rsidR="0025153D">
        <w:t>screenfar</w:t>
      </w:r>
      <w:proofErr w:type="spellEnd"/>
      <w:r w:rsidR="0025153D">
        <w:t xml:space="preserve"> – how far can the objects be to be seen</w:t>
      </w:r>
    </w:p>
    <w:p w14:paraId="6C126A0E" w14:textId="7D9454F6" w:rsidR="0025153D" w:rsidRDefault="000F2994" w:rsidP="0025153D">
      <w:r>
        <w:t>From the same components we can create the projection matrix. The projection matrix is used to project objects from the 3d space into a 2d space format so we can display them onto the screen.</w:t>
      </w:r>
    </w:p>
    <w:p w14:paraId="3E8C50F0" w14:textId="77777777" w:rsidR="0061528F" w:rsidRPr="00D65935" w:rsidRDefault="0061528F" w:rsidP="0025153D"/>
    <w:p w14:paraId="06339C97" w14:textId="1CA72D44" w:rsidR="000F1F97" w:rsidRDefault="000F1F97" w:rsidP="00D65935">
      <w:pPr>
        <w:pStyle w:val="Heading2"/>
        <w:ind w:firstLine="720"/>
      </w:pPr>
      <w:r>
        <w:t>1.</w:t>
      </w:r>
      <w:r w:rsidR="00D65935">
        <w:t>6</w:t>
      </w:r>
      <w:r>
        <w:t xml:space="preserve"> Light in the scene</w:t>
      </w:r>
    </w:p>
    <w:p w14:paraId="00566741" w14:textId="6F979237" w:rsidR="000F1F97" w:rsidRDefault="000F1F97" w:rsidP="000F1F97"/>
    <w:p w14:paraId="24D14E2E" w14:textId="52CA6DEB" w:rsidR="00681803" w:rsidRDefault="00681803" w:rsidP="000F1F97">
      <w:r>
        <w:t xml:space="preserve">The light in the scene </w:t>
      </w:r>
      <w:proofErr w:type="gramStart"/>
      <w:r>
        <w:t>has to</w:t>
      </w:r>
      <w:proofErr w:type="gramEnd"/>
      <w:r>
        <w:t xml:space="preserve"> be implemented in the pixel shader stage.</w:t>
      </w:r>
    </w:p>
    <w:p w14:paraId="4059BE6C" w14:textId="705F0047" w:rsidR="000F1F97" w:rsidRDefault="000F1F97" w:rsidP="000F1F97">
      <w:r>
        <w:t xml:space="preserve">The light in the scene is being calculated using the </w:t>
      </w:r>
      <w:proofErr w:type="spellStart"/>
      <w:r>
        <w:t>normal</w:t>
      </w:r>
      <w:r w:rsidR="00D7611C">
        <w:t>s</w:t>
      </w:r>
      <w:proofErr w:type="spellEnd"/>
      <w:r w:rsidR="00D7611C">
        <w:t xml:space="preserve"> present of each face of the model.</w:t>
      </w:r>
    </w:p>
    <w:p w14:paraId="4FB42BCB" w14:textId="77777777" w:rsidR="007F3F74" w:rsidRDefault="00D7611C" w:rsidP="000F1F97">
      <w:r>
        <w:t xml:space="preserve">To determine the amount of </w:t>
      </w:r>
      <w:proofErr w:type="gramStart"/>
      <w:r>
        <w:t>light</w:t>
      </w:r>
      <w:r w:rsidR="007F3F74">
        <w:t>(</w:t>
      </w:r>
      <w:proofErr w:type="gramEnd"/>
      <w:r w:rsidR="007F3F74">
        <w:t>light intensity)</w:t>
      </w:r>
      <w:r>
        <w:t xml:space="preserve"> of each of the faces that the object has we can calculate the dot product between the normal and the direction vector of the light. The result </w:t>
      </w:r>
      <w:r w:rsidR="00B90EF2">
        <w:t>must</w:t>
      </w:r>
      <w:r>
        <w:t xml:space="preserve"> be </w:t>
      </w:r>
      <w:r w:rsidR="00B90EF2">
        <w:t>kept</w:t>
      </w:r>
      <w:r>
        <w:t xml:space="preserve"> between the values of 0 </w:t>
      </w:r>
      <w:r w:rsidR="00766C52">
        <w:t xml:space="preserve">to 1, where 0 means that the face is not touched by the light and the maximum 1 where the face is pointing straight to the light. Any value more than 0 will receive some light and to determine the final amount of diffuse colour </w:t>
      </w:r>
      <w:r w:rsidR="00B90EF2">
        <w:t>we multiply the light</w:t>
      </w:r>
      <w:r w:rsidR="007F3F74">
        <w:t xml:space="preserve"> diffuse colour with the light intensity.</w:t>
      </w:r>
    </w:p>
    <w:p w14:paraId="079A9C56" w14:textId="565E65D0" w:rsidR="00D7611C" w:rsidRDefault="007F3F74" w:rsidP="000F1F97">
      <w:r>
        <w:t xml:space="preserve">Then for </w:t>
      </w:r>
      <w:proofErr w:type="gramStart"/>
      <w:r>
        <w:t>the final result</w:t>
      </w:r>
      <w:proofErr w:type="gramEnd"/>
      <w:r>
        <w:t xml:space="preserve"> that will be the colour of that </w:t>
      </w:r>
      <w:r w:rsidR="00D2546E">
        <w:t>pixel on the display we multiply the result of the previous multiplication with the colour of the texture:</w:t>
      </w:r>
    </w:p>
    <w:p w14:paraId="3F7FC454" w14:textId="150B10AC" w:rsidR="00D2546E" w:rsidRDefault="00D2546E" w:rsidP="000F1F97">
      <w:proofErr w:type="spellStart"/>
      <w:r>
        <w:t>lightintensity</w:t>
      </w:r>
      <w:proofErr w:type="spellEnd"/>
      <w:r>
        <w:t xml:space="preserve"> = </w:t>
      </w:r>
      <w:proofErr w:type="gramStart"/>
      <w:r>
        <w:t>saturate(</w:t>
      </w:r>
      <w:proofErr w:type="gramEnd"/>
      <w:r>
        <w:t xml:space="preserve">dot(normal * </w:t>
      </w:r>
      <w:proofErr w:type="spellStart"/>
      <w:r>
        <w:t>lightdirection</w:t>
      </w:r>
      <w:proofErr w:type="spellEnd"/>
      <w:r>
        <w:t>);</w:t>
      </w:r>
    </w:p>
    <w:p w14:paraId="648B478F" w14:textId="2DE08F49" w:rsidR="00D2546E" w:rsidRDefault="00681803" w:rsidP="000F1F97">
      <w:r>
        <w:t xml:space="preserve">colour = </w:t>
      </w:r>
      <w:proofErr w:type="gramStart"/>
      <w:r>
        <w:t>saturate(</w:t>
      </w:r>
      <w:proofErr w:type="spellStart"/>
      <w:proofErr w:type="gramEnd"/>
      <w:r>
        <w:t>diffusecolour</w:t>
      </w:r>
      <w:proofErr w:type="spellEnd"/>
      <w:r>
        <w:t xml:space="preserve"> * </w:t>
      </w:r>
      <w:proofErr w:type="spellStart"/>
      <w:r>
        <w:t>lightintensity</w:t>
      </w:r>
      <w:proofErr w:type="spellEnd"/>
      <w:r>
        <w:t>);</w:t>
      </w:r>
    </w:p>
    <w:p w14:paraId="1AE5B378" w14:textId="5FE0C189" w:rsidR="00681803" w:rsidRDefault="00681803" w:rsidP="000F1F97">
      <w:r>
        <w:t xml:space="preserve">colour = colour * </w:t>
      </w:r>
      <w:proofErr w:type="spellStart"/>
      <w:proofErr w:type="gramStart"/>
      <w:r>
        <w:t>texturecolour</w:t>
      </w:r>
      <w:proofErr w:type="spellEnd"/>
      <w:r>
        <w:t>;</w:t>
      </w:r>
      <w:proofErr w:type="gramEnd"/>
    </w:p>
    <w:p w14:paraId="4C6D8221" w14:textId="20DF3937" w:rsidR="00681803" w:rsidRDefault="00132AF0" w:rsidP="000F1F97">
      <w:r>
        <w:t xml:space="preserve">For a better representation of the classes to be implemented so </w:t>
      </w:r>
      <w:proofErr w:type="gramStart"/>
      <w:r>
        <w:t>far</w:t>
      </w:r>
      <w:proofErr w:type="gramEnd"/>
      <w:r>
        <w:t xml:space="preserve"> a diagram was made:</w:t>
      </w:r>
    </w:p>
    <w:p w14:paraId="3B1F3FD7" w14:textId="79698117" w:rsidR="00132AF0" w:rsidRPr="000F1F97" w:rsidRDefault="00F43427" w:rsidP="000F1F97">
      <w:r w:rsidRPr="00F43427">
        <w:lastRenderedPageBreak/>
        <w:drawing>
          <wp:inline distT="0" distB="0" distL="0" distR="0" wp14:anchorId="5F8A3B07" wp14:editId="52C7988B">
            <wp:extent cx="5731510" cy="4072890"/>
            <wp:effectExtent l="0" t="0" r="2540" b="381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7"/>
                    <a:stretch>
                      <a:fillRect/>
                    </a:stretch>
                  </pic:blipFill>
                  <pic:spPr>
                    <a:xfrm>
                      <a:off x="0" y="0"/>
                      <a:ext cx="5731510" cy="4072890"/>
                    </a:xfrm>
                    <a:prstGeom prst="rect">
                      <a:avLst/>
                    </a:prstGeom>
                  </pic:spPr>
                </pic:pic>
              </a:graphicData>
            </a:graphic>
          </wp:inline>
        </w:drawing>
      </w:r>
    </w:p>
    <w:p w14:paraId="4CBA5CCC" w14:textId="77777777" w:rsidR="00452F1A" w:rsidRDefault="00452F1A" w:rsidP="00FD0D0F"/>
    <w:p w14:paraId="4744F122" w14:textId="3362CD96" w:rsidR="00D65935" w:rsidRDefault="00F43427" w:rsidP="00F43427">
      <w:pPr>
        <w:pStyle w:val="Heading2"/>
      </w:pPr>
      <w:r>
        <w:tab/>
      </w:r>
    </w:p>
    <w:p w14:paraId="567BDE44" w14:textId="77777777" w:rsidR="00D65935" w:rsidRPr="00D65935" w:rsidRDefault="00D65935" w:rsidP="00D65935"/>
    <w:p w14:paraId="24B050C1" w14:textId="1160BD25" w:rsidR="00452F1A" w:rsidRDefault="00F43427" w:rsidP="00D65935">
      <w:pPr>
        <w:pStyle w:val="Heading2"/>
        <w:ind w:firstLine="720"/>
      </w:pPr>
      <w:r>
        <w:t>1.</w:t>
      </w:r>
      <w:r w:rsidR="00D65935">
        <w:t>7</w:t>
      </w:r>
      <w:r>
        <w:t xml:space="preserve"> </w:t>
      </w:r>
      <w:proofErr w:type="spellStart"/>
      <w:r>
        <w:t>GameObject</w:t>
      </w:r>
      <w:proofErr w:type="spellEnd"/>
    </w:p>
    <w:p w14:paraId="18A0F79B" w14:textId="77777777" w:rsidR="00F43427" w:rsidRDefault="00F43427" w:rsidP="00F43427"/>
    <w:p w14:paraId="344B4760" w14:textId="77777777" w:rsidR="00C00A2F" w:rsidRDefault="00F43427" w:rsidP="00F43427">
      <w:r>
        <w:t xml:space="preserve">A game object is defined by a </w:t>
      </w:r>
      <w:r w:rsidR="001549B8">
        <w:t>position in the world space</w:t>
      </w:r>
      <w:r w:rsidR="00500EAF">
        <w:t xml:space="preserve">, rotation and scale and has two other components already defined, a texture and a model (mesh). </w:t>
      </w:r>
    </w:p>
    <w:p w14:paraId="1D711ED8" w14:textId="6AD2CE90" w:rsidR="00F43427" w:rsidRDefault="0061528F" w:rsidP="00F43427">
      <w:r>
        <w:t>To</w:t>
      </w:r>
      <w:r w:rsidR="001549B8">
        <w:t xml:space="preserve"> position, rotate and scale the object, we </w:t>
      </w:r>
      <w:r w:rsidR="00520522">
        <w:t>must</w:t>
      </w:r>
      <w:r w:rsidR="001549B8">
        <w:t xml:space="preserve"> first </w:t>
      </w:r>
      <w:r w:rsidR="00D65935">
        <w:t xml:space="preserve">define a model matrix. This matrix will be used along with the </w:t>
      </w:r>
      <w:r>
        <w:t xml:space="preserve">view matrix </w:t>
      </w:r>
      <w:r w:rsidR="00520522">
        <w:t xml:space="preserve">from the camera </w:t>
      </w:r>
      <w:r>
        <w:t xml:space="preserve">that will </w:t>
      </w:r>
      <w:r w:rsidR="00520522">
        <w:t>position</w:t>
      </w:r>
      <w:r>
        <w:t xml:space="preserve"> the object in the world creating a World View matrix</w:t>
      </w:r>
      <w:r w:rsidR="00520522">
        <w:t xml:space="preserve">. Now that we can position the object into the </w:t>
      </w:r>
      <w:proofErr w:type="gramStart"/>
      <w:r w:rsidR="00520522">
        <w:t>world ,</w:t>
      </w:r>
      <w:proofErr w:type="gramEnd"/>
      <w:r>
        <w:t xml:space="preserve"> the </w:t>
      </w:r>
      <w:r w:rsidR="00520522">
        <w:t>3</w:t>
      </w:r>
      <w:r w:rsidR="00520522" w:rsidRPr="00520522">
        <w:rPr>
          <w:vertAlign w:val="superscript"/>
        </w:rPr>
        <w:t>rd</w:t>
      </w:r>
      <w:r w:rsidR="00520522">
        <w:t xml:space="preserve"> component the projection matrix will be used to project the object into a 2d surface to display it on the screen. </w:t>
      </w:r>
    </w:p>
    <w:p w14:paraId="224877A7" w14:textId="46FDF86E" w:rsidR="00BF6D8D" w:rsidRDefault="00BF6D8D" w:rsidP="00BF6D8D">
      <w:pPr>
        <w:pStyle w:val="Heading2"/>
      </w:pPr>
      <w:r>
        <w:tab/>
        <w:t xml:space="preserve">1.8 </w:t>
      </w:r>
      <w:proofErr w:type="spellStart"/>
      <w:r>
        <w:t>GameObjectManager</w:t>
      </w:r>
      <w:proofErr w:type="spellEnd"/>
    </w:p>
    <w:p w14:paraId="1830638A" w14:textId="77777777" w:rsidR="00C00A2F" w:rsidRPr="00C00A2F" w:rsidRDefault="00C00A2F" w:rsidP="00C00A2F"/>
    <w:p w14:paraId="172A88D0" w14:textId="2F36F7F2" w:rsidR="00BF6D8D" w:rsidRPr="00BF6D8D" w:rsidRDefault="00BF6D8D" w:rsidP="00BF6D8D">
      <w:r>
        <w:t xml:space="preserve">The main purpose of this entity is to act as a container for all the </w:t>
      </w:r>
      <w:proofErr w:type="spellStart"/>
      <w:r>
        <w:t>gameobjects</w:t>
      </w:r>
      <w:proofErr w:type="spellEnd"/>
      <w:r>
        <w:t xml:space="preserve"> inside the game. This will </w:t>
      </w:r>
      <w:r w:rsidR="00C00A2F">
        <w:t xml:space="preserve">act as a bridge between the graphics and the actual game as well. As while the game is running objects might be added or removed and this will enable us to do it dynamically. </w:t>
      </w:r>
    </w:p>
    <w:p w14:paraId="520873D5" w14:textId="77777777" w:rsidR="001A1AD3" w:rsidRDefault="001A1AD3" w:rsidP="002966DA">
      <w:pPr>
        <w:rPr>
          <w:lang w:val="en-US"/>
        </w:rPr>
      </w:pPr>
    </w:p>
    <w:p w14:paraId="48A8B172" w14:textId="72D66F93" w:rsidR="002966DA" w:rsidRPr="002966DA" w:rsidRDefault="00693A8E" w:rsidP="002966DA">
      <w:pPr>
        <w:rPr>
          <w:lang w:val="en-US"/>
        </w:rPr>
      </w:pPr>
      <w:r>
        <w:rPr>
          <w:lang w:val="en-US"/>
        </w:rPr>
        <w:t xml:space="preserve"> </w:t>
      </w:r>
    </w:p>
    <w:p w14:paraId="60A4E80A" w14:textId="6585999A" w:rsidR="00EB62B6" w:rsidRDefault="00EB62B6">
      <w:pPr>
        <w:rPr>
          <w:lang w:val="en-US"/>
        </w:rPr>
      </w:pPr>
    </w:p>
    <w:p w14:paraId="2CF9A277" w14:textId="65BC6EE6" w:rsidR="000329B3" w:rsidRDefault="000329B3">
      <w:pPr>
        <w:rPr>
          <w:lang w:val="en-US"/>
        </w:rPr>
      </w:pPr>
    </w:p>
    <w:p w14:paraId="4F8BFC2E" w14:textId="485663A7" w:rsidR="009A7A73" w:rsidRDefault="009A7A73">
      <w:pPr>
        <w:rPr>
          <w:lang w:val="en-US"/>
        </w:rPr>
      </w:pPr>
    </w:p>
    <w:p w14:paraId="3539C992" w14:textId="04F6BFF5" w:rsidR="009A7A73" w:rsidRDefault="009A7A73">
      <w:pPr>
        <w:rPr>
          <w:lang w:val="en-US"/>
        </w:rPr>
      </w:pPr>
    </w:p>
    <w:p w14:paraId="092ECC49" w14:textId="128EB152" w:rsidR="009A7A73" w:rsidRDefault="009A7A73">
      <w:pPr>
        <w:rPr>
          <w:lang w:val="en-US"/>
        </w:rPr>
      </w:pPr>
      <w:r>
        <w:rPr>
          <w:lang w:val="en-US"/>
        </w:rPr>
        <w:t>HWND – handle to window application</w:t>
      </w:r>
    </w:p>
    <w:p w14:paraId="07354818" w14:textId="3CE0BB91" w:rsidR="009A7A73" w:rsidRDefault="009A7A73">
      <w:pPr>
        <w:rPr>
          <w:lang w:val="en-US"/>
        </w:rPr>
      </w:pPr>
      <w:r>
        <w:rPr>
          <w:lang w:val="en-US"/>
        </w:rPr>
        <w:t>HINSTANCE – handle to the instance of the application</w:t>
      </w:r>
    </w:p>
    <w:p w14:paraId="14887282" w14:textId="2BC12231" w:rsidR="009A7A73" w:rsidRDefault="009A7A73">
      <w:pPr>
        <w:rPr>
          <w:lang w:val="en-US"/>
        </w:rPr>
      </w:pPr>
      <w:r>
        <w:rPr>
          <w:lang w:val="en-US"/>
        </w:rPr>
        <w:t xml:space="preserve">LPCWSTR - </w:t>
      </w:r>
      <w:r>
        <w:rPr>
          <w:rFonts w:ascii="Segoe UI" w:hAnsi="Segoe UI" w:cs="Segoe UI"/>
          <w:color w:val="232629"/>
          <w:sz w:val="23"/>
          <w:szCs w:val="23"/>
          <w:shd w:val="clear" w:color="auto" w:fill="FFFFFF"/>
        </w:rPr>
        <w:t>Long Pointer to Constant Wide String</w:t>
      </w:r>
    </w:p>
    <w:p w14:paraId="5250388F" w14:textId="6B736A38" w:rsidR="00421E57" w:rsidRDefault="00421E57" w:rsidP="00421E57">
      <w:pPr>
        <w:pStyle w:val="Heading1"/>
        <w:rPr>
          <w:lang w:val="en-US"/>
        </w:rPr>
      </w:pPr>
      <w:r>
        <w:rPr>
          <w:lang w:val="en-US"/>
        </w:rPr>
        <w:t>Test plan</w:t>
      </w:r>
    </w:p>
    <w:p w14:paraId="22C54DA4" w14:textId="06405796" w:rsidR="0040347F" w:rsidRDefault="0040347F">
      <w:pPr>
        <w:rPr>
          <w:lang w:val="en-US"/>
        </w:rPr>
      </w:pPr>
    </w:p>
    <w:p w14:paraId="6D6CC226" w14:textId="77777777" w:rsidR="0040347F" w:rsidRDefault="0040347F">
      <w:pPr>
        <w:rPr>
          <w:lang w:val="en-US"/>
        </w:rPr>
      </w:pPr>
    </w:p>
    <w:p w14:paraId="2A1FB2C7" w14:textId="1D1A37B7" w:rsidR="00E56A31" w:rsidRDefault="00E56A31">
      <w:pPr>
        <w:rPr>
          <w:lang w:val="en-US"/>
        </w:rPr>
      </w:pPr>
    </w:p>
    <w:p w14:paraId="11D81C88" w14:textId="2044EFFA" w:rsidR="00E56A31" w:rsidRDefault="0040347F" w:rsidP="0040347F">
      <w:pPr>
        <w:pStyle w:val="Heading1"/>
        <w:rPr>
          <w:lang w:val="en-US"/>
        </w:rPr>
      </w:pPr>
      <w:proofErr w:type="spellStart"/>
      <w:r>
        <w:rPr>
          <w:lang w:val="en-US"/>
        </w:rPr>
        <w:t>GiT</w:t>
      </w:r>
      <w:proofErr w:type="spellEnd"/>
      <w:r>
        <w:rPr>
          <w:lang w:val="en-US"/>
        </w:rPr>
        <w:t xml:space="preserve"> commit log</w:t>
      </w:r>
    </w:p>
    <w:p w14:paraId="05C54552" w14:textId="3570A81D" w:rsidR="00421E57" w:rsidRDefault="00463A5D" w:rsidP="00463A5D">
      <w:pPr>
        <w:pStyle w:val="Heading1"/>
        <w:rPr>
          <w:lang w:val="en-US"/>
        </w:rPr>
      </w:pPr>
      <w:r>
        <w:rPr>
          <w:lang w:val="en-US"/>
        </w:rPr>
        <w:t>Schedule</w:t>
      </w:r>
    </w:p>
    <w:sectPr w:rsidR="00421E57">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E0D7E" w14:textId="77777777" w:rsidR="007A009F" w:rsidRDefault="007A009F" w:rsidP="00421E57">
      <w:pPr>
        <w:spacing w:after="0" w:line="240" w:lineRule="auto"/>
      </w:pPr>
      <w:r>
        <w:separator/>
      </w:r>
    </w:p>
  </w:endnote>
  <w:endnote w:type="continuationSeparator" w:id="0">
    <w:p w14:paraId="36C5863A" w14:textId="77777777" w:rsidR="007A009F" w:rsidRDefault="007A009F" w:rsidP="00421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74E0D" w14:textId="0C0C8123" w:rsidR="0040347F" w:rsidRDefault="0040347F">
    <w:pPr>
      <w:pStyle w:val="Footer"/>
    </w:pPr>
    <w:r>
      <w:tab/>
      <w:t xml:space="preserve">Page </w:t>
    </w:r>
    <w:r>
      <w:rPr>
        <w:b/>
        <w:bCs/>
      </w:rPr>
      <w:fldChar w:fldCharType="begin"/>
    </w:r>
    <w:r>
      <w:rPr>
        <w:b/>
        <w:bCs/>
      </w:rPr>
      <w:instrText xml:space="preserve"> PAGE  \* Arabic  \* MERGEFORMAT </w:instrText>
    </w:r>
    <w:r>
      <w:rPr>
        <w:b/>
        <w:bCs/>
      </w:rPr>
      <w:fldChar w:fldCharType="separate"/>
    </w:r>
    <w:r w:rsidR="00586CF6">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586CF6">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B56EC" w14:textId="77777777" w:rsidR="007A009F" w:rsidRDefault="007A009F" w:rsidP="00421E57">
      <w:pPr>
        <w:spacing w:after="0" w:line="240" w:lineRule="auto"/>
      </w:pPr>
      <w:r>
        <w:separator/>
      </w:r>
    </w:p>
  </w:footnote>
  <w:footnote w:type="continuationSeparator" w:id="0">
    <w:p w14:paraId="29DFCD18" w14:textId="77777777" w:rsidR="007A009F" w:rsidRDefault="007A009F" w:rsidP="00421E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8620A" w14:textId="6B6416DF" w:rsidR="00421E57" w:rsidRDefault="00421E57">
    <w:pPr>
      <w:pStyle w:val="Header"/>
    </w:pPr>
    <w:r>
      <w:tab/>
    </w:r>
    <w:r>
      <w:tab/>
      <w:t>Design do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A95479"/>
    <w:multiLevelType w:val="hybridMultilevel"/>
    <w:tmpl w:val="C59A3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923123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MTexNDI1sLCwMDFR0lEKTi0uzszPAykwrAUACwoXzCwAAAA="/>
  </w:docVars>
  <w:rsids>
    <w:rsidRoot w:val="00421E57"/>
    <w:rsid w:val="000329B3"/>
    <w:rsid w:val="00082433"/>
    <w:rsid w:val="00094681"/>
    <w:rsid w:val="000C463A"/>
    <w:rsid w:val="000F1F97"/>
    <w:rsid w:val="000F2994"/>
    <w:rsid w:val="00130F2C"/>
    <w:rsid w:val="00132AF0"/>
    <w:rsid w:val="001549B8"/>
    <w:rsid w:val="0016589D"/>
    <w:rsid w:val="001973BF"/>
    <w:rsid w:val="001A1AD3"/>
    <w:rsid w:val="001B452D"/>
    <w:rsid w:val="001C4BD6"/>
    <w:rsid w:val="00230CE0"/>
    <w:rsid w:val="0025153D"/>
    <w:rsid w:val="002966DA"/>
    <w:rsid w:val="0035268E"/>
    <w:rsid w:val="00356AB6"/>
    <w:rsid w:val="0040347F"/>
    <w:rsid w:val="00421E57"/>
    <w:rsid w:val="0044015B"/>
    <w:rsid w:val="00452F1A"/>
    <w:rsid w:val="00453597"/>
    <w:rsid w:val="0046299B"/>
    <w:rsid w:val="00463A5D"/>
    <w:rsid w:val="00485C7F"/>
    <w:rsid w:val="00500EAF"/>
    <w:rsid w:val="00520522"/>
    <w:rsid w:val="005673E9"/>
    <w:rsid w:val="005867A8"/>
    <w:rsid w:val="00586CF6"/>
    <w:rsid w:val="005C3C5A"/>
    <w:rsid w:val="005F671F"/>
    <w:rsid w:val="0061528F"/>
    <w:rsid w:val="00681803"/>
    <w:rsid w:val="00693A8E"/>
    <w:rsid w:val="007114D3"/>
    <w:rsid w:val="00747A5E"/>
    <w:rsid w:val="00753CBD"/>
    <w:rsid w:val="00765EEC"/>
    <w:rsid w:val="00766C52"/>
    <w:rsid w:val="0077311F"/>
    <w:rsid w:val="007A009F"/>
    <w:rsid w:val="007F3F74"/>
    <w:rsid w:val="0089563D"/>
    <w:rsid w:val="008C0C70"/>
    <w:rsid w:val="009A7A73"/>
    <w:rsid w:val="00A66842"/>
    <w:rsid w:val="00AF29CD"/>
    <w:rsid w:val="00AF4D1A"/>
    <w:rsid w:val="00AF7046"/>
    <w:rsid w:val="00B4147A"/>
    <w:rsid w:val="00B90EF2"/>
    <w:rsid w:val="00B9358C"/>
    <w:rsid w:val="00BA739D"/>
    <w:rsid w:val="00BF6D8D"/>
    <w:rsid w:val="00C00A2F"/>
    <w:rsid w:val="00C236F1"/>
    <w:rsid w:val="00C66F0C"/>
    <w:rsid w:val="00C809FB"/>
    <w:rsid w:val="00C8113C"/>
    <w:rsid w:val="00CA015F"/>
    <w:rsid w:val="00CE3DD5"/>
    <w:rsid w:val="00D22C3B"/>
    <w:rsid w:val="00D2546E"/>
    <w:rsid w:val="00D25609"/>
    <w:rsid w:val="00D50E1B"/>
    <w:rsid w:val="00D65935"/>
    <w:rsid w:val="00D66335"/>
    <w:rsid w:val="00D7611C"/>
    <w:rsid w:val="00D85718"/>
    <w:rsid w:val="00DD72D2"/>
    <w:rsid w:val="00E106BF"/>
    <w:rsid w:val="00E15572"/>
    <w:rsid w:val="00E56A31"/>
    <w:rsid w:val="00E57177"/>
    <w:rsid w:val="00EB62B6"/>
    <w:rsid w:val="00F43427"/>
    <w:rsid w:val="00FD0D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DC9E0"/>
  <w15:chartTrackingRefBased/>
  <w15:docId w15:val="{1245B82E-16D3-40E7-8D0E-6377215E7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E5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21E5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1E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1E57"/>
  </w:style>
  <w:style w:type="paragraph" w:styleId="Footer">
    <w:name w:val="footer"/>
    <w:basedOn w:val="Normal"/>
    <w:link w:val="FooterChar"/>
    <w:uiPriority w:val="99"/>
    <w:unhideWhenUsed/>
    <w:rsid w:val="00421E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1E57"/>
  </w:style>
  <w:style w:type="character" w:customStyle="1" w:styleId="Heading1Char">
    <w:name w:val="Heading 1 Char"/>
    <w:basedOn w:val="DefaultParagraphFont"/>
    <w:link w:val="Heading1"/>
    <w:uiPriority w:val="9"/>
    <w:rsid w:val="00421E57"/>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421E5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1E5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21E57"/>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711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946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637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2</TotalTime>
  <Pages>5</Pages>
  <Words>1151</Words>
  <Characters>656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atherstone, Mark</dc:creator>
  <cp:keywords/>
  <dc:description/>
  <cp:lastModifiedBy>Constantin, Mihai (Student)</cp:lastModifiedBy>
  <cp:revision>9</cp:revision>
  <dcterms:created xsi:type="dcterms:W3CDTF">2022-04-25T15:37:00Z</dcterms:created>
  <dcterms:modified xsi:type="dcterms:W3CDTF">2022-04-26T01:39:00Z</dcterms:modified>
</cp:coreProperties>
</file>